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11368" w14:textId="5E03AF36"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Heading1"/>
      </w:pPr>
      <w:r>
        <w:t>HD-FDD switching time</w:t>
      </w:r>
    </w:p>
    <w:p w14:paraId="7064996A" w14:textId="77777777" w:rsidR="0088574F" w:rsidRDefault="0088574F" w:rsidP="0088574F">
      <w:pPr>
        <w:pStyle w:val="Heading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SimSun"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DengXian" w:hint="eastAsia"/>
                <w:lang w:val="en-US" w:eastAsia="zh-CN"/>
              </w:rPr>
              <w:t>Sharp</w:t>
            </w:r>
          </w:p>
        </w:tc>
        <w:tc>
          <w:tcPr>
            <w:tcW w:w="1372" w:type="dxa"/>
          </w:tcPr>
          <w:p w14:paraId="2CB47A08" w14:textId="19F51B5A"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2BA43EC" w14:textId="36937E05"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0C8B24BE" w14:textId="151399B9"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3FBF88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6479FAD4" w14:textId="77777777" w:rsidR="008E24E9" w:rsidRDefault="008E24E9" w:rsidP="00851508">
            <w:pPr>
              <w:rPr>
                <w:lang w:val="en-US"/>
              </w:rPr>
            </w:pPr>
          </w:p>
        </w:tc>
      </w:tr>
      <w:tr w:rsidR="00D4334D" w14:paraId="2CE9F272" w14:textId="77777777" w:rsidTr="008E24E9">
        <w:tc>
          <w:tcPr>
            <w:tcW w:w="1479" w:type="dxa"/>
          </w:tcPr>
          <w:p w14:paraId="687F595E" w14:textId="5392FF41" w:rsidR="00D4334D" w:rsidRDefault="00D4334D" w:rsidP="00851508">
            <w:pPr>
              <w:rPr>
                <w:rFonts w:eastAsia="DengXian"/>
                <w:lang w:val="en-US" w:eastAsia="zh-CN"/>
              </w:rPr>
            </w:pPr>
            <w:r>
              <w:rPr>
                <w:rFonts w:eastAsia="DengXian" w:hint="eastAsia"/>
                <w:lang w:val="en-US" w:eastAsia="zh-CN"/>
              </w:rPr>
              <w:t>CATT</w:t>
            </w:r>
          </w:p>
        </w:tc>
        <w:tc>
          <w:tcPr>
            <w:tcW w:w="1372" w:type="dxa"/>
          </w:tcPr>
          <w:p w14:paraId="7894674D" w14:textId="49574B9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04BF459" w14:textId="77777777" w:rsidR="00D4334D" w:rsidRDefault="00D4334D" w:rsidP="00851508">
            <w:pPr>
              <w:rPr>
                <w:lang w:val="en-US"/>
              </w:rPr>
            </w:pPr>
          </w:p>
        </w:tc>
      </w:tr>
      <w:tr w:rsidR="005D2945" w14:paraId="44613F78" w14:textId="77777777" w:rsidTr="008E24E9">
        <w:tc>
          <w:tcPr>
            <w:tcW w:w="1479" w:type="dxa"/>
          </w:tcPr>
          <w:p w14:paraId="288B8C56" w14:textId="4481B303"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93781E" w14:textId="3EBD5A99"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073C535" w14:textId="77777777" w:rsidR="005D2945" w:rsidRDefault="005D2945" w:rsidP="005D2945">
            <w:pPr>
              <w:rPr>
                <w:lang w:val="en-US"/>
              </w:rPr>
            </w:pPr>
          </w:p>
        </w:tc>
      </w:tr>
      <w:tr w:rsidR="00FE7943" w14:paraId="7795D408" w14:textId="77777777" w:rsidTr="008E24E9">
        <w:tc>
          <w:tcPr>
            <w:tcW w:w="1479" w:type="dxa"/>
          </w:tcPr>
          <w:p w14:paraId="17CD35A4" w14:textId="6B51BFA3"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68FA1FB" w14:textId="3A31B166"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F45E603" w14:textId="77777777" w:rsidR="00FE7943" w:rsidRDefault="00FE7943" w:rsidP="00FE7943">
            <w:pPr>
              <w:rPr>
                <w:lang w:val="en-US"/>
              </w:rPr>
            </w:pPr>
          </w:p>
        </w:tc>
      </w:tr>
      <w:tr w:rsidR="00851508" w14:paraId="5913785F" w14:textId="77777777" w:rsidTr="008E24E9">
        <w:tc>
          <w:tcPr>
            <w:tcW w:w="1479" w:type="dxa"/>
          </w:tcPr>
          <w:p w14:paraId="14EC0064" w14:textId="394DDBAA"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CD7BCFE" w14:textId="7AF0EA89"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3B7A2CBF" w14:textId="77777777" w:rsidR="00851508" w:rsidRDefault="00851508" w:rsidP="00FE7943">
            <w:pPr>
              <w:rPr>
                <w:lang w:val="en-US"/>
              </w:rPr>
            </w:pPr>
          </w:p>
        </w:tc>
      </w:tr>
      <w:bookmarkEnd w:id="7"/>
    </w:tbl>
    <w:p w14:paraId="595EB91B" w14:textId="77777777" w:rsidR="00883312" w:rsidRDefault="00883312" w:rsidP="0088574F">
      <w:pPr>
        <w:spacing w:after="100" w:afterAutospacing="1"/>
        <w:jc w:val="both"/>
      </w:pPr>
    </w:p>
    <w:p w14:paraId="66EFEC36" w14:textId="2F6F0EDE" w:rsidR="0088574F" w:rsidRDefault="005A1F9B" w:rsidP="0088574F">
      <w:pPr>
        <w:pStyle w:val="Heading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Heading1"/>
      </w:pPr>
      <w:r>
        <w:t>Collision handling</w:t>
      </w:r>
    </w:p>
    <w:p w14:paraId="2D3C690F" w14:textId="24D0EDA0" w:rsidR="00995A01" w:rsidRDefault="005A1F9B" w:rsidP="00995A01">
      <w:pPr>
        <w:pStyle w:val="Heading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2F4670A2" w14:textId="73D8E3B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5FEB6DED" w14:textId="0A722B61"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7CA14FA5" w14:textId="239C5F74"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AEB9201" w14:textId="26753612"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9A81D1D"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SimSun"/>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AEA0D9C"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18E175" w14:textId="77777777" w:rsidR="008E24E9" w:rsidRDefault="008E24E9" w:rsidP="00851508">
            <w:pPr>
              <w:rPr>
                <w:lang w:val="en-US"/>
              </w:rPr>
            </w:pPr>
          </w:p>
        </w:tc>
      </w:tr>
      <w:tr w:rsidR="00D4334D" w14:paraId="6132EE9F" w14:textId="77777777" w:rsidTr="008E24E9">
        <w:tc>
          <w:tcPr>
            <w:tcW w:w="1479" w:type="dxa"/>
          </w:tcPr>
          <w:p w14:paraId="0D50F864" w14:textId="26AA3E6F"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55D630" w14:textId="6C29E65D"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606E2AD" w14:textId="1E7766E9" w:rsidR="00D4334D" w:rsidRDefault="00D4334D" w:rsidP="00851508">
            <w:pPr>
              <w:rPr>
                <w:lang w:val="en-US"/>
              </w:rPr>
            </w:pPr>
            <w:r>
              <w:rPr>
                <w:rFonts w:eastAsia="DengXian" w:hint="eastAsia"/>
                <w:lang w:val="en-US" w:eastAsia="zh-CN"/>
              </w:rPr>
              <w:t>OK</w:t>
            </w:r>
          </w:p>
        </w:tc>
      </w:tr>
      <w:tr w:rsidR="005D2945" w14:paraId="074C9969" w14:textId="77777777" w:rsidTr="008E24E9">
        <w:tc>
          <w:tcPr>
            <w:tcW w:w="1479" w:type="dxa"/>
          </w:tcPr>
          <w:p w14:paraId="18558176" w14:textId="159831B4"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3543F0C" w14:textId="0AB78555"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72036528" w14:textId="77777777" w:rsidR="005D2945" w:rsidRDefault="005D2945" w:rsidP="005D2945">
            <w:pPr>
              <w:rPr>
                <w:rFonts w:eastAsia="DengXian"/>
                <w:lang w:val="en-US" w:eastAsia="zh-CN"/>
              </w:rPr>
            </w:pPr>
          </w:p>
        </w:tc>
      </w:tr>
      <w:tr w:rsidR="00E6630C" w14:paraId="16BA0201" w14:textId="77777777" w:rsidTr="008E24E9">
        <w:tc>
          <w:tcPr>
            <w:tcW w:w="1479" w:type="dxa"/>
          </w:tcPr>
          <w:p w14:paraId="5AB6DD5D" w14:textId="07FB570B"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45719D1" w14:textId="5046F7D8"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0C864963" w14:textId="77777777" w:rsidR="00E6630C" w:rsidRDefault="00E6630C" w:rsidP="00E6630C">
            <w:pPr>
              <w:rPr>
                <w:rFonts w:eastAsia="DengXian"/>
                <w:lang w:val="en-US" w:eastAsia="zh-CN"/>
              </w:rPr>
            </w:pPr>
          </w:p>
        </w:tc>
      </w:tr>
      <w:tr w:rsidR="00851508" w14:paraId="43E3F12B" w14:textId="77777777" w:rsidTr="00851508">
        <w:tc>
          <w:tcPr>
            <w:tcW w:w="1479" w:type="dxa"/>
          </w:tcPr>
          <w:p w14:paraId="018A099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9D94E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3656516" w14:textId="77777777" w:rsidR="00851508" w:rsidRDefault="00851508" w:rsidP="00851508">
            <w:pPr>
              <w:rPr>
                <w:lang w:val="en-US"/>
              </w:rPr>
            </w:pPr>
          </w:p>
        </w:tc>
      </w:tr>
    </w:tbl>
    <w:p w14:paraId="784C114B" w14:textId="77777777" w:rsidR="007B04B1" w:rsidRPr="008E0795" w:rsidRDefault="007B04B1" w:rsidP="001330AA">
      <w:pPr>
        <w:spacing w:after="100" w:afterAutospacing="1"/>
        <w:jc w:val="both"/>
        <w:rPr>
          <w:rFonts w:eastAsia="SimSun"/>
          <w:lang w:val="en-US" w:eastAsia="zh-CN"/>
        </w:rPr>
      </w:pPr>
    </w:p>
    <w:p w14:paraId="1F4690B3" w14:textId="79F78A5A" w:rsidR="00995A01" w:rsidRDefault="005A1F9B" w:rsidP="00995A01">
      <w:pPr>
        <w:pStyle w:val="Heading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206E0322" w14:textId="4F5A2FEF"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Es.</w:t>
            </w:r>
          </w:p>
        </w:tc>
      </w:tr>
      <w:tr w:rsidR="00535607" w14:paraId="5D7C9BD5" w14:textId="77777777" w:rsidTr="00887943">
        <w:tc>
          <w:tcPr>
            <w:tcW w:w="1479" w:type="dxa"/>
          </w:tcPr>
          <w:p w14:paraId="70E0EFEC" w14:textId="6E008269"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1491C8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CD88511" w14:textId="77777777" w:rsidR="008E24E9" w:rsidRDefault="008E24E9" w:rsidP="00851508">
            <w:pPr>
              <w:rPr>
                <w:lang w:val="en-US"/>
              </w:rPr>
            </w:pPr>
          </w:p>
        </w:tc>
      </w:tr>
      <w:tr w:rsidR="00D4334D" w14:paraId="695749FF" w14:textId="77777777" w:rsidTr="008E24E9">
        <w:tc>
          <w:tcPr>
            <w:tcW w:w="1479" w:type="dxa"/>
          </w:tcPr>
          <w:p w14:paraId="137C27CE" w14:textId="219335E8" w:rsidR="00D4334D" w:rsidRDefault="00D4334D" w:rsidP="00851508">
            <w:pPr>
              <w:rPr>
                <w:rFonts w:eastAsia="DengXian"/>
                <w:lang w:val="en-US" w:eastAsia="zh-CN"/>
              </w:rPr>
            </w:pPr>
            <w:r>
              <w:rPr>
                <w:rFonts w:eastAsia="DengXian" w:hint="eastAsia"/>
                <w:lang w:val="en-US" w:eastAsia="zh-CN"/>
              </w:rPr>
              <w:t>CATT</w:t>
            </w:r>
          </w:p>
        </w:tc>
        <w:tc>
          <w:tcPr>
            <w:tcW w:w="1372" w:type="dxa"/>
          </w:tcPr>
          <w:p w14:paraId="1D0FBC6A" w14:textId="2787C6E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FBBF948" w14:textId="1F860488" w:rsidR="00D4334D" w:rsidRDefault="00D4334D" w:rsidP="00851508">
            <w:pPr>
              <w:rPr>
                <w:lang w:val="en-US"/>
              </w:rPr>
            </w:pPr>
          </w:p>
        </w:tc>
      </w:tr>
      <w:tr w:rsidR="005D2945" w14:paraId="32F70801" w14:textId="77777777" w:rsidTr="008E24E9">
        <w:tc>
          <w:tcPr>
            <w:tcW w:w="1479" w:type="dxa"/>
          </w:tcPr>
          <w:p w14:paraId="2307D666" w14:textId="6CB9D221"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EB8CC36" w14:textId="77777777" w:rsidR="005D2945" w:rsidRDefault="005D2945" w:rsidP="005D2945">
            <w:pPr>
              <w:tabs>
                <w:tab w:val="left" w:pos="551"/>
              </w:tabs>
              <w:rPr>
                <w:rFonts w:eastAsia="DengXian"/>
                <w:lang w:val="en-US" w:eastAsia="zh-CN"/>
              </w:rPr>
            </w:pPr>
          </w:p>
        </w:tc>
        <w:tc>
          <w:tcPr>
            <w:tcW w:w="6780" w:type="dxa"/>
          </w:tcPr>
          <w:p w14:paraId="127F268F" w14:textId="2FBF397F" w:rsidR="005D2945" w:rsidRDefault="005D2945" w:rsidP="005D2945">
            <w:pPr>
              <w:rPr>
                <w:lang w:val="en-US"/>
              </w:rPr>
            </w:pPr>
            <w:r>
              <w:rPr>
                <w:rFonts w:eastAsia="SimSun"/>
                <w:color w:val="000000" w:themeColor="text1"/>
                <w:lang w:val="en-US" w:eastAsia="zh-CN"/>
              </w:rPr>
              <w:t>It is suggested that whether or not ULCI is supported by RedCap UEs should be discussed firstly after BWP related issues have more progress. It is too early to discuss the detailed collision handling principle for PDCCH carrying ULCI.</w:t>
            </w:r>
          </w:p>
        </w:tc>
      </w:tr>
      <w:tr w:rsidR="00FA4293" w14:paraId="7D511BF8" w14:textId="77777777" w:rsidTr="008E24E9">
        <w:tc>
          <w:tcPr>
            <w:tcW w:w="1479" w:type="dxa"/>
          </w:tcPr>
          <w:p w14:paraId="0134418F" w14:textId="3C48E626"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CC3A925" w14:textId="53B21F43"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36636E9"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3355863A"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730B2307"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D4BBA15" w14:textId="77777777" w:rsidR="00FA4293" w:rsidRDefault="00FA4293" w:rsidP="00FA4293">
            <w:pPr>
              <w:rPr>
                <w:lang w:val="en-US"/>
              </w:rPr>
            </w:pPr>
          </w:p>
          <w:p w14:paraId="093CD201" w14:textId="77777777" w:rsidR="00FA4293" w:rsidRDefault="00FA4293" w:rsidP="00FA4293">
            <w:pPr>
              <w:rPr>
                <w:rFonts w:eastAsia="SimSun"/>
                <w:color w:val="000000" w:themeColor="text1"/>
                <w:lang w:val="en-US" w:eastAsia="zh-CN"/>
              </w:rPr>
            </w:pPr>
          </w:p>
        </w:tc>
      </w:tr>
      <w:tr w:rsidR="00851508" w14:paraId="516443E5" w14:textId="77777777" w:rsidTr="00851508">
        <w:tc>
          <w:tcPr>
            <w:tcW w:w="1479" w:type="dxa"/>
          </w:tcPr>
          <w:p w14:paraId="1AA7DDA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EE4F9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57129FB" w14:textId="77777777" w:rsidR="00851508" w:rsidRDefault="00851508" w:rsidP="00851508">
            <w:pPr>
              <w:rPr>
                <w:lang w:val="en-US"/>
              </w:rPr>
            </w:pP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Heading2"/>
      </w:pPr>
      <w:r>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35DD31F1" w14:textId="6FE166CF"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0517FCDD" w14:textId="706EC90B"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35228E2" w14:textId="4B4A281A" w:rsidR="008E24E9" w:rsidRDefault="008E24E9" w:rsidP="008E24E9">
            <w:pPr>
              <w:tabs>
                <w:tab w:val="left" w:pos="551"/>
              </w:tabs>
              <w:rPr>
                <w:lang w:val="en-US" w:eastAsia="ko-KR"/>
              </w:rPr>
            </w:pPr>
            <w:r>
              <w:rPr>
                <w:rFonts w:eastAsia="DengXian"/>
                <w:lang w:val="en-US" w:eastAsia="zh-CN"/>
              </w:rPr>
              <w:t>Almost</w:t>
            </w:r>
          </w:p>
        </w:tc>
        <w:tc>
          <w:tcPr>
            <w:tcW w:w="6780" w:type="dxa"/>
          </w:tcPr>
          <w:p w14:paraId="41F745DC" w14:textId="76F1487B"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78F11036" w14:textId="77777777" w:rsidTr="006432FF">
        <w:tc>
          <w:tcPr>
            <w:tcW w:w="1479" w:type="dxa"/>
          </w:tcPr>
          <w:p w14:paraId="1FBB165B" w14:textId="6411E5B3" w:rsidR="00D4334D" w:rsidRDefault="00D4334D" w:rsidP="008E24E9">
            <w:r>
              <w:rPr>
                <w:rFonts w:eastAsia="DengXian" w:hint="eastAsia"/>
                <w:lang w:val="en-US" w:eastAsia="zh-CN"/>
              </w:rPr>
              <w:t>CATT</w:t>
            </w:r>
          </w:p>
        </w:tc>
        <w:tc>
          <w:tcPr>
            <w:tcW w:w="1372" w:type="dxa"/>
          </w:tcPr>
          <w:p w14:paraId="67556730" w14:textId="1DA5E19D"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2649D3D" w14:textId="7FCD18DA"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2693AB5A" w14:textId="77777777" w:rsidTr="006432FF">
        <w:tc>
          <w:tcPr>
            <w:tcW w:w="1479" w:type="dxa"/>
          </w:tcPr>
          <w:p w14:paraId="57FA309F" w14:textId="7D9D871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428191B" w14:textId="1F546A8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157F661" w14:textId="0487898C"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5E3A7664" w14:textId="77777777" w:rsidTr="006432FF">
        <w:tc>
          <w:tcPr>
            <w:tcW w:w="1479" w:type="dxa"/>
          </w:tcPr>
          <w:p w14:paraId="0F4D1AA0" w14:textId="5F168A6B"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1C03138A" w14:textId="7EC90ED2"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024A9A56" w14:textId="56605F4E"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030F7517"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3D115D70" w14:textId="77777777" w:rsidR="007C4185" w:rsidRDefault="007C4185" w:rsidP="007C4185">
            <w:pPr>
              <w:rPr>
                <w:rFonts w:eastAsia="SimSun"/>
                <w:color w:val="000000" w:themeColor="text1"/>
                <w:lang w:val="en-US" w:eastAsia="zh-CN"/>
              </w:rPr>
            </w:pPr>
          </w:p>
        </w:tc>
      </w:tr>
      <w:tr w:rsidR="00851508" w14:paraId="70693318" w14:textId="77777777" w:rsidTr="00851508">
        <w:tc>
          <w:tcPr>
            <w:tcW w:w="1479" w:type="dxa"/>
          </w:tcPr>
          <w:p w14:paraId="4FFCD66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1BAF4C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C4D66AF" w14:textId="77777777" w:rsidR="00851508" w:rsidRDefault="00851508" w:rsidP="00851508">
            <w:pPr>
              <w:rPr>
                <w:lang w:val="en-US"/>
              </w:rPr>
            </w:pP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Heading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Heading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3B4D582A" w14:textId="353214FA"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t xml:space="preserve">Huawei, </w:t>
            </w:r>
            <w:proofErr w:type="spellStart"/>
            <w:r>
              <w:t>HiSi</w:t>
            </w:r>
            <w:proofErr w:type="spellEnd"/>
          </w:p>
        </w:tc>
        <w:tc>
          <w:tcPr>
            <w:tcW w:w="1372" w:type="dxa"/>
          </w:tcPr>
          <w:p w14:paraId="1AFDF15A" w14:textId="4082A9EE" w:rsidR="008E24E9" w:rsidRDefault="008E24E9" w:rsidP="008E24E9">
            <w:pPr>
              <w:tabs>
                <w:tab w:val="left" w:pos="551"/>
              </w:tabs>
              <w:rPr>
                <w:lang w:val="en-US" w:eastAsia="ko-KR"/>
              </w:rPr>
            </w:pPr>
            <w:r>
              <w:rPr>
                <w:rFonts w:eastAsia="DengXian"/>
                <w:lang w:val="en-US" w:eastAsia="zh-CN"/>
              </w:rPr>
              <w:t>N</w:t>
            </w:r>
          </w:p>
        </w:tc>
        <w:tc>
          <w:tcPr>
            <w:tcW w:w="6780" w:type="dxa"/>
          </w:tcPr>
          <w:p w14:paraId="1B20D454" w14:textId="6FBDDE5C"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666A1C18" w14:textId="77777777" w:rsidTr="006432FF">
        <w:tc>
          <w:tcPr>
            <w:tcW w:w="1479" w:type="dxa"/>
          </w:tcPr>
          <w:p w14:paraId="791C7305" w14:textId="41FCB0E3" w:rsidR="00D4334D" w:rsidRDefault="00D4334D" w:rsidP="008E24E9">
            <w:r>
              <w:rPr>
                <w:rFonts w:eastAsia="DengXian" w:hint="eastAsia"/>
                <w:lang w:val="en-US" w:eastAsia="zh-CN"/>
              </w:rPr>
              <w:t>CATT</w:t>
            </w:r>
          </w:p>
        </w:tc>
        <w:tc>
          <w:tcPr>
            <w:tcW w:w="1372" w:type="dxa"/>
          </w:tcPr>
          <w:p w14:paraId="53756EBE" w14:textId="161ABD13"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1AD435C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5B264677" w14:textId="5A1EFB43"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02B90FA3" w14:textId="77777777" w:rsidTr="006432FF">
        <w:tc>
          <w:tcPr>
            <w:tcW w:w="1479" w:type="dxa"/>
          </w:tcPr>
          <w:p w14:paraId="4225AB86" w14:textId="752F642F"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A3216E3" w14:textId="77777777" w:rsidR="005D2945" w:rsidRDefault="005D2945" w:rsidP="005D2945">
            <w:pPr>
              <w:tabs>
                <w:tab w:val="left" w:pos="551"/>
              </w:tabs>
              <w:rPr>
                <w:rFonts w:eastAsia="DengXian"/>
                <w:lang w:val="en-US" w:eastAsia="zh-CN"/>
              </w:rPr>
            </w:pPr>
          </w:p>
        </w:tc>
        <w:tc>
          <w:tcPr>
            <w:tcW w:w="6780" w:type="dxa"/>
          </w:tcPr>
          <w:p w14:paraId="36235D7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EA4C8D3" w14:textId="05C5FBA6"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6B63927A" w14:textId="77777777" w:rsidTr="006432FF">
        <w:tc>
          <w:tcPr>
            <w:tcW w:w="1479" w:type="dxa"/>
          </w:tcPr>
          <w:p w14:paraId="4D80B02F" w14:textId="106442D9"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5CF3CB8C" w14:textId="71654018"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D4A250" w14:textId="7A9883B8"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4B92336A" w14:textId="77777777" w:rsidTr="006432FF">
        <w:tc>
          <w:tcPr>
            <w:tcW w:w="1479" w:type="dxa"/>
          </w:tcPr>
          <w:p w14:paraId="20C109C0" w14:textId="540B51DF" w:rsidR="00851508" w:rsidRDefault="00851508" w:rsidP="00C63FDB">
            <w:r>
              <w:t>Nokia, NSB</w:t>
            </w:r>
          </w:p>
        </w:tc>
        <w:tc>
          <w:tcPr>
            <w:tcW w:w="1372" w:type="dxa"/>
          </w:tcPr>
          <w:p w14:paraId="289FC306" w14:textId="544D12B3"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14098078" w14:textId="736CB1FA"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Up to gNB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3127D135" w14:textId="4215F688"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5F91AE80" w14:textId="6D4A4B33"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 xml:space="preserve">Huawei, </w:t>
            </w:r>
            <w:proofErr w:type="spellStart"/>
            <w:r>
              <w:t>HiSi</w:t>
            </w:r>
            <w:proofErr w:type="spellEnd"/>
          </w:p>
        </w:tc>
        <w:tc>
          <w:tcPr>
            <w:tcW w:w="1372" w:type="dxa"/>
          </w:tcPr>
          <w:p w14:paraId="0B7E1097" w14:textId="52BBB788" w:rsidR="008E24E9" w:rsidRDefault="008E24E9" w:rsidP="008E24E9">
            <w:pPr>
              <w:tabs>
                <w:tab w:val="left" w:pos="551"/>
              </w:tabs>
              <w:rPr>
                <w:lang w:val="en-US" w:eastAsia="ko-KR"/>
              </w:rPr>
            </w:pPr>
            <w:r>
              <w:rPr>
                <w:rFonts w:eastAsia="DengXian"/>
                <w:lang w:val="en-US" w:eastAsia="zh-CN"/>
              </w:rPr>
              <w:t>N</w:t>
            </w:r>
          </w:p>
        </w:tc>
        <w:tc>
          <w:tcPr>
            <w:tcW w:w="6780" w:type="dxa"/>
          </w:tcPr>
          <w:p w14:paraId="067CCE9A"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7E4F284D" w14:textId="7D0E9686"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1EE08F3" w14:textId="77777777" w:rsidTr="006432FF">
        <w:tc>
          <w:tcPr>
            <w:tcW w:w="1479" w:type="dxa"/>
          </w:tcPr>
          <w:p w14:paraId="7937DA5E" w14:textId="7CF3FF93" w:rsidR="00D4334D" w:rsidRDefault="00D4334D" w:rsidP="008E24E9">
            <w:r>
              <w:rPr>
                <w:rFonts w:eastAsia="DengXian" w:hint="eastAsia"/>
                <w:lang w:val="en-US" w:eastAsia="zh-CN"/>
              </w:rPr>
              <w:t>CATT</w:t>
            </w:r>
          </w:p>
        </w:tc>
        <w:tc>
          <w:tcPr>
            <w:tcW w:w="1372" w:type="dxa"/>
          </w:tcPr>
          <w:p w14:paraId="6EC14CEB" w14:textId="6EABD5F4"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08B0CE7B" w14:textId="51718B28"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C2A9628" w14:textId="77777777" w:rsidTr="006432FF">
        <w:tc>
          <w:tcPr>
            <w:tcW w:w="1479" w:type="dxa"/>
          </w:tcPr>
          <w:p w14:paraId="7C5FDF59" w14:textId="7B97A63C"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5085C63" w14:textId="77777777" w:rsidR="005D2945" w:rsidRDefault="005D2945" w:rsidP="005D2945">
            <w:pPr>
              <w:tabs>
                <w:tab w:val="left" w:pos="551"/>
              </w:tabs>
              <w:rPr>
                <w:rFonts w:eastAsia="DengXian"/>
                <w:lang w:val="en-US" w:eastAsia="zh-CN"/>
              </w:rPr>
            </w:pPr>
          </w:p>
        </w:tc>
        <w:tc>
          <w:tcPr>
            <w:tcW w:w="6780" w:type="dxa"/>
          </w:tcPr>
          <w:p w14:paraId="03D13899"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2CCCE99A" w14:textId="0C74EF2C"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775B2F00" w14:textId="77777777" w:rsidTr="006432FF">
        <w:tc>
          <w:tcPr>
            <w:tcW w:w="1479" w:type="dxa"/>
          </w:tcPr>
          <w:p w14:paraId="581B18AF" w14:textId="22DEA0D5"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228EC75F" w14:textId="51CCC2C0"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7D938A2A"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5A833A29" w14:textId="6711BA4C" w:rsidR="00EB608F" w:rsidRDefault="00EB608F" w:rsidP="005C4246">
            <w:pPr>
              <w:jc w:val="both"/>
              <w:rPr>
                <w:rFonts w:eastAsia="SimSun"/>
                <w:color w:val="000000" w:themeColor="text1"/>
                <w:lang w:val="en-US" w:eastAsia="zh-CN"/>
              </w:rPr>
            </w:pPr>
          </w:p>
        </w:tc>
      </w:tr>
      <w:tr w:rsidR="00851508" w14:paraId="77A4B11E" w14:textId="77777777" w:rsidTr="006432FF">
        <w:tc>
          <w:tcPr>
            <w:tcW w:w="1479" w:type="dxa"/>
          </w:tcPr>
          <w:p w14:paraId="5195D18B" w14:textId="22D14CF5" w:rsidR="00851508" w:rsidRDefault="00851508" w:rsidP="005C4246">
            <w:r>
              <w:t>Nokia, NSB</w:t>
            </w:r>
          </w:p>
        </w:tc>
        <w:tc>
          <w:tcPr>
            <w:tcW w:w="1372" w:type="dxa"/>
          </w:tcPr>
          <w:p w14:paraId="7B94AD64" w14:textId="528207E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1CCC4C0" w14:textId="4273E28F"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536AB513" w14:textId="055BD8C0"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3FB18520" w14:textId="4672E9D3"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E486C6C" w14:textId="6AC3E0F8" w:rsidR="00535607" w:rsidRDefault="00535607" w:rsidP="00535607">
            <w:pPr>
              <w:rPr>
                <w:lang w:val="en-US"/>
              </w:rPr>
            </w:pPr>
            <w:r>
              <w:rPr>
                <w:rFonts w:eastAsia="DengXian"/>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CDD7C73" w14:textId="10348C29"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47FC1C72" w14:textId="77777777" w:rsidR="008E24E9" w:rsidRDefault="008E24E9" w:rsidP="008E24E9">
            <w:pPr>
              <w:rPr>
                <w:lang w:val="en-US"/>
              </w:rPr>
            </w:pPr>
          </w:p>
        </w:tc>
      </w:tr>
      <w:tr w:rsidR="00D4334D" w14:paraId="11B276C6" w14:textId="77777777" w:rsidTr="006432FF">
        <w:tc>
          <w:tcPr>
            <w:tcW w:w="1479" w:type="dxa"/>
          </w:tcPr>
          <w:p w14:paraId="76D696AF" w14:textId="7052C965" w:rsidR="00D4334D" w:rsidRDefault="00D4334D" w:rsidP="008E24E9">
            <w:pPr>
              <w:rPr>
                <w:rFonts w:eastAsia="DengXian"/>
                <w:lang w:val="en-US" w:eastAsia="zh-CN"/>
              </w:rPr>
            </w:pPr>
            <w:r>
              <w:rPr>
                <w:rFonts w:eastAsia="DengXian" w:hint="eastAsia"/>
                <w:lang w:val="en-US" w:eastAsia="zh-CN"/>
              </w:rPr>
              <w:t>CATT</w:t>
            </w:r>
          </w:p>
        </w:tc>
        <w:tc>
          <w:tcPr>
            <w:tcW w:w="1372" w:type="dxa"/>
          </w:tcPr>
          <w:p w14:paraId="215FB7EE" w14:textId="77777777" w:rsidR="00D4334D" w:rsidRDefault="00D4334D" w:rsidP="008E24E9">
            <w:pPr>
              <w:tabs>
                <w:tab w:val="left" w:pos="551"/>
              </w:tabs>
              <w:rPr>
                <w:rFonts w:eastAsia="DengXian"/>
                <w:lang w:val="en-US" w:eastAsia="zh-CN"/>
              </w:rPr>
            </w:pPr>
          </w:p>
        </w:tc>
        <w:tc>
          <w:tcPr>
            <w:tcW w:w="6780" w:type="dxa"/>
          </w:tcPr>
          <w:p w14:paraId="701FDEC7" w14:textId="2171A1BD"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3970013C" w14:textId="77777777" w:rsidTr="006432FF">
        <w:tc>
          <w:tcPr>
            <w:tcW w:w="1479" w:type="dxa"/>
          </w:tcPr>
          <w:p w14:paraId="027C801C" w14:textId="55550C2A"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D4B7621" w14:textId="3AC089A4"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076D1F04" w14:textId="77777777" w:rsidR="005D2945" w:rsidRDefault="005D2945" w:rsidP="005D2945">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52FFC687" w14:textId="004B860B"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53CA9204" w14:textId="77777777" w:rsidTr="006432FF">
        <w:tc>
          <w:tcPr>
            <w:tcW w:w="1479" w:type="dxa"/>
          </w:tcPr>
          <w:p w14:paraId="7F1E239B" w14:textId="07CE89D9"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248F123" w14:textId="198B0CBF"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0357A110" w14:textId="0674B6BC" w:rsidR="004E36DE" w:rsidRDefault="004E36DE" w:rsidP="004E36DE">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5C845E0A" w14:textId="77777777" w:rsidTr="006432FF">
        <w:tc>
          <w:tcPr>
            <w:tcW w:w="1479" w:type="dxa"/>
          </w:tcPr>
          <w:p w14:paraId="2F2F7411" w14:textId="639B3669" w:rsidR="00A3055E" w:rsidRDefault="00A3055E" w:rsidP="004E36DE">
            <w:pPr>
              <w:rPr>
                <w:rFonts w:eastAsia="DengXian"/>
                <w:lang w:val="en-US" w:eastAsia="zh-CN"/>
              </w:rPr>
            </w:pPr>
            <w:r>
              <w:rPr>
                <w:rFonts w:eastAsia="DengXian"/>
                <w:lang w:val="en-US" w:eastAsia="zh-CN"/>
              </w:rPr>
              <w:t>Nokia, NSB</w:t>
            </w:r>
          </w:p>
        </w:tc>
        <w:tc>
          <w:tcPr>
            <w:tcW w:w="1372" w:type="dxa"/>
          </w:tcPr>
          <w:p w14:paraId="4A8481C6" w14:textId="54835780"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58735B5A" w14:textId="77777777" w:rsidR="00A3055E" w:rsidRDefault="00A3055E" w:rsidP="004E36DE">
            <w:pPr>
              <w:spacing w:beforeLines="50" w:before="120" w:afterLines="50" w:after="120" w:line="276" w:lineRule="auto"/>
              <w:rPr>
                <w:lang w:val="en-US"/>
              </w:rPr>
            </w:pP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Heading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EC047B3" w14:textId="2D67C1CB"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2D98808F" w14:textId="5528424E"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84811C" w14:textId="60BF314A"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6A59C053"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8975EF0" w14:textId="77777777" w:rsidR="008E24E9" w:rsidRPr="00B67741" w:rsidRDefault="008E24E9" w:rsidP="00851508">
            <w:pPr>
              <w:tabs>
                <w:tab w:val="left" w:pos="551"/>
              </w:tabs>
              <w:rPr>
                <w:rFonts w:eastAsia="DengXian"/>
                <w:lang w:val="en-US" w:eastAsia="zh-CN"/>
              </w:rPr>
            </w:pPr>
          </w:p>
        </w:tc>
        <w:tc>
          <w:tcPr>
            <w:tcW w:w="6780" w:type="dxa"/>
          </w:tcPr>
          <w:p w14:paraId="0221D65D"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67295199"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6FEE102" w14:textId="77777777" w:rsidTr="008E24E9">
        <w:tc>
          <w:tcPr>
            <w:tcW w:w="1479" w:type="dxa"/>
          </w:tcPr>
          <w:p w14:paraId="56F83312" w14:textId="1F2B6ACC"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CC1BA0" w14:textId="77777777" w:rsidR="00D4334D" w:rsidRPr="00B67741" w:rsidRDefault="00D4334D" w:rsidP="00851508">
            <w:pPr>
              <w:tabs>
                <w:tab w:val="left" w:pos="551"/>
              </w:tabs>
              <w:rPr>
                <w:rFonts w:eastAsia="DengXian"/>
                <w:lang w:val="en-US" w:eastAsia="zh-CN"/>
              </w:rPr>
            </w:pPr>
          </w:p>
        </w:tc>
        <w:tc>
          <w:tcPr>
            <w:tcW w:w="6780" w:type="dxa"/>
          </w:tcPr>
          <w:p w14:paraId="5FACDA64"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534C73AF" w14:textId="054316B5"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6EC140D5" w14:textId="77777777" w:rsidTr="008E24E9">
        <w:tc>
          <w:tcPr>
            <w:tcW w:w="1479" w:type="dxa"/>
          </w:tcPr>
          <w:p w14:paraId="13CB50AA" w14:textId="4384F3C8"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79E2561B" w14:textId="27534D5E"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B0E4D87" w14:textId="77777777" w:rsidR="00966B62" w:rsidRDefault="00966B62" w:rsidP="00851508">
            <w:pPr>
              <w:rPr>
                <w:rFonts w:eastAsia="DengXian"/>
                <w:lang w:val="en-US" w:eastAsia="zh-CN"/>
              </w:rPr>
            </w:pPr>
          </w:p>
        </w:tc>
      </w:tr>
      <w:tr w:rsidR="005D6462" w14:paraId="13D8643C" w14:textId="77777777" w:rsidTr="008E24E9">
        <w:tc>
          <w:tcPr>
            <w:tcW w:w="1479" w:type="dxa"/>
          </w:tcPr>
          <w:p w14:paraId="7C213DDC" w14:textId="020F44BC"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224F2C71" w14:textId="1ECC7EDF"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268A6EB" w14:textId="711625A3"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mc:AlternateContent>
                  <mc:Choice Requires="w16se">
                    <w:rFonts w:eastAsia="DengXian"/>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r>
              <w:rPr>
                <w:rFonts w:eastAsia="DengXian"/>
                <w:lang w:val="en-US" w:eastAsia="zh-CN"/>
              </w:rPr>
              <w:t xml:space="preserve">. </w:t>
            </w:r>
          </w:p>
        </w:tc>
      </w:tr>
      <w:tr w:rsidR="00A3055E" w14:paraId="215D0309" w14:textId="77777777" w:rsidTr="008E24E9">
        <w:tc>
          <w:tcPr>
            <w:tcW w:w="1479" w:type="dxa"/>
          </w:tcPr>
          <w:p w14:paraId="4CAAE87C" w14:textId="7B9435B7" w:rsidR="00A3055E" w:rsidRDefault="00A3055E" w:rsidP="005D6462">
            <w:pPr>
              <w:rPr>
                <w:rFonts w:eastAsia="DengXian"/>
                <w:lang w:val="en-US" w:eastAsia="zh-CN"/>
              </w:rPr>
            </w:pPr>
            <w:r>
              <w:rPr>
                <w:rFonts w:eastAsia="DengXian"/>
                <w:lang w:val="en-US" w:eastAsia="zh-CN"/>
              </w:rPr>
              <w:t>Nokia, NSB</w:t>
            </w:r>
          </w:p>
        </w:tc>
        <w:tc>
          <w:tcPr>
            <w:tcW w:w="1372" w:type="dxa"/>
          </w:tcPr>
          <w:p w14:paraId="53A5C6B2" w14:textId="7FDDB2BD"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19C478DA" w14:textId="77777777" w:rsidR="00A3055E" w:rsidRDefault="00A3055E" w:rsidP="005D6462">
            <w:pPr>
              <w:rPr>
                <w:rFonts w:eastAsia="DengXian"/>
                <w:lang w:val="en-US" w:eastAsia="zh-CN"/>
              </w:rPr>
            </w:pP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4340C7EB" w14:textId="4966382F"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6BDF6CE" w14:textId="77777777" w:rsidR="00535607" w:rsidRDefault="00535607" w:rsidP="00535607">
            <w:pPr>
              <w:rPr>
                <w:lang w:val="en-US"/>
              </w:rPr>
            </w:pPr>
          </w:p>
        </w:tc>
      </w:tr>
      <w:tr w:rsidR="00D4334D" w14:paraId="06296836" w14:textId="77777777" w:rsidTr="003A05A0">
        <w:tc>
          <w:tcPr>
            <w:tcW w:w="1479" w:type="dxa"/>
          </w:tcPr>
          <w:p w14:paraId="39341281" w14:textId="377855BE" w:rsidR="00D4334D" w:rsidRDefault="00D4334D" w:rsidP="009813AA">
            <w:pPr>
              <w:rPr>
                <w:lang w:val="en-US" w:eastAsia="ko-KR"/>
              </w:rPr>
            </w:pPr>
            <w:r>
              <w:rPr>
                <w:rFonts w:eastAsia="DengXian" w:hint="eastAsia"/>
                <w:lang w:val="en-US" w:eastAsia="zh-CN"/>
              </w:rPr>
              <w:t>CATT</w:t>
            </w:r>
          </w:p>
        </w:tc>
        <w:tc>
          <w:tcPr>
            <w:tcW w:w="1372" w:type="dxa"/>
          </w:tcPr>
          <w:p w14:paraId="1DB6C24C" w14:textId="77777777" w:rsidR="00D4334D" w:rsidRDefault="00D4334D" w:rsidP="009813AA">
            <w:pPr>
              <w:tabs>
                <w:tab w:val="left" w:pos="551"/>
              </w:tabs>
              <w:rPr>
                <w:lang w:val="en-US" w:eastAsia="ko-KR"/>
              </w:rPr>
            </w:pPr>
          </w:p>
        </w:tc>
        <w:tc>
          <w:tcPr>
            <w:tcW w:w="6780" w:type="dxa"/>
          </w:tcPr>
          <w:p w14:paraId="07489283" w14:textId="1E7E34D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0AFED808" w14:textId="77777777" w:rsidTr="003A05A0">
        <w:tc>
          <w:tcPr>
            <w:tcW w:w="1479" w:type="dxa"/>
          </w:tcPr>
          <w:p w14:paraId="3DEB8F53" w14:textId="20B030A3"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0E6440A" w14:textId="2246ACA4"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6CCCE1C9" w14:textId="77777777" w:rsidR="001A05AE" w:rsidRDefault="001A05AE" w:rsidP="001A05AE">
            <w:pPr>
              <w:rPr>
                <w:rFonts w:eastAsia="DengXian"/>
                <w:lang w:val="en-US" w:eastAsia="zh-CN"/>
              </w:rPr>
            </w:pPr>
          </w:p>
        </w:tc>
      </w:tr>
      <w:tr w:rsidR="00741992" w14:paraId="4E7ECDFD" w14:textId="77777777" w:rsidTr="003A05A0">
        <w:tc>
          <w:tcPr>
            <w:tcW w:w="1479" w:type="dxa"/>
          </w:tcPr>
          <w:p w14:paraId="6DF663E0" w14:textId="475C799B"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20628668" w14:textId="41B20181"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7ECB0B56" w14:textId="77777777" w:rsidR="00741992" w:rsidRDefault="00741992" w:rsidP="00741992">
            <w:pPr>
              <w:rPr>
                <w:rFonts w:eastAsia="DengXian"/>
                <w:lang w:val="en-US" w:eastAsia="zh-CN"/>
              </w:rPr>
            </w:pPr>
          </w:p>
        </w:tc>
      </w:tr>
      <w:tr w:rsidR="00A3055E" w14:paraId="33CD10C8" w14:textId="77777777" w:rsidTr="003A05A0">
        <w:tc>
          <w:tcPr>
            <w:tcW w:w="1479" w:type="dxa"/>
          </w:tcPr>
          <w:p w14:paraId="1D350F1E" w14:textId="090AC79C" w:rsidR="00A3055E" w:rsidRDefault="00A3055E" w:rsidP="00741992">
            <w:pPr>
              <w:rPr>
                <w:lang w:val="en-US" w:eastAsia="ko-KR"/>
              </w:rPr>
            </w:pPr>
            <w:r>
              <w:rPr>
                <w:lang w:val="en-US" w:eastAsia="ko-KR"/>
              </w:rPr>
              <w:t>Nokia, NSB</w:t>
            </w:r>
          </w:p>
        </w:tc>
        <w:tc>
          <w:tcPr>
            <w:tcW w:w="1372" w:type="dxa"/>
          </w:tcPr>
          <w:p w14:paraId="1791C539" w14:textId="7D985F72" w:rsidR="00A3055E" w:rsidRDefault="00A3055E" w:rsidP="00741992">
            <w:pPr>
              <w:tabs>
                <w:tab w:val="left" w:pos="551"/>
              </w:tabs>
              <w:rPr>
                <w:lang w:val="en-US" w:eastAsia="ko-KR"/>
              </w:rPr>
            </w:pPr>
            <w:r>
              <w:rPr>
                <w:lang w:val="en-US" w:eastAsia="ko-KR"/>
              </w:rPr>
              <w:t>Y</w:t>
            </w:r>
          </w:p>
        </w:tc>
        <w:tc>
          <w:tcPr>
            <w:tcW w:w="6780" w:type="dxa"/>
          </w:tcPr>
          <w:p w14:paraId="4E47CE95" w14:textId="77777777" w:rsidR="00A3055E" w:rsidRDefault="00A3055E" w:rsidP="00741992">
            <w:pPr>
              <w:rPr>
                <w:rFonts w:eastAsia="DengXian"/>
                <w:lang w:val="en-US" w:eastAsia="zh-CN"/>
              </w:rPr>
            </w:pP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149D3B16" w14:textId="775C553A"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6EF07AD4" w14:textId="6A8B1CDF"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2447B546" w14:textId="568AB64B"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78E0A7F"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3591D6"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8D10483" w14:textId="77777777" w:rsidTr="008E24E9">
        <w:tc>
          <w:tcPr>
            <w:tcW w:w="1479" w:type="dxa"/>
          </w:tcPr>
          <w:p w14:paraId="1EB885DD" w14:textId="679C295E" w:rsidR="00D4334D" w:rsidRDefault="00D4334D" w:rsidP="00851508">
            <w:pPr>
              <w:rPr>
                <w:rFonts w:eastAsia="DengXian"/>
                <w:lang w:val="en-US" w:eastAsia="zh-CN"/>
              </w:rPr>
            </w:pPr>
            <w:r>
              <w:rPr>
                <w:rFonts w:eastAsia="DengXian" w:hint="eastAsia"/>
                <w:lang w:val="en-US" w:eastAsia="zh-CN"/>
              </w:rPr>
              <w:t>CATT</w:t>
            </w:r>
          </w:p>
        </w:tc>
        <w:tc>
          <w:tcPr>
            <w:tcW w:w="1372" w:type="dxa"/>
          </w:tcPr>
          <w:p w14:paraId="27F421B7" w14:textId="6CEBE81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BBE2652" w14:textId="77777777" w:rsidR="00D4334D" w:rsidRDefault="00D4334D" w:rsidP="00851508">
            <w:pPr>
              <w:rPr>
                <w:rFonts w:eastAsia="DengXian"/>
                <w:lang w:val="en-US" w:eastAsia="zh-CN"/>
              </w:rPr>
            </w:pPr>
          </w:p>
        </w:tc>
      </w:tr>
      <w:tr w:rsidR="001A05AE" w:rsidRPr="00A9313E" w14:paraId="714A5955" w14:textId="77777777" w:rsidTr="008E24E9">
        <w:tc>
          <w:tcPr>
            <w:tcW w:w="1479" w:type="dxa"/>
          </w:tcPr>
          <w:p w14:paraId="2F2172EA" w14:textId="2292D6B6"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14240EB" w14:textId="7643CD65"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55C13CE7" w14:textId="77777777" w:rsidR="001A05AE" w:rsidRDefault="001A05AE" w:rsidP="001A05AE">
            <w:pPr>
              <w:rPr>
                <w:rFonts w:eastAsia="DengXian"/>
                <w:lang w:val="en-US" w:eastAsia="zh-CN"/>
              </w:rPr>
            </w:pPr>
          </w:p>
        </w:tc>
      </w:tr>
      <w:tr w:rsidR="004624C3" w:rsidRPr="00A9313E" w14:paraId="49D7CCA9" w14:textId="77777777" w:rsidTr="008E24E9">
        <w:tc>
          <w:tcPr>
            <w:tcW w:w="1479" w:type="dxa"/>
          </w:tcPr>
          <w:p w14:paraId="25B2FF4B" w14:textId="0ACFF0C3"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EF89777" w14:textId="45982C89"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1D7AB6B" w14:textId="79F15A15"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12D7EF09" w14:textId="77777777" w:rsidTr="008E24E9">
        <w:tc>
          <w:tcPr>
            <w:tcW w:w="1479" w:type="dxa"/>
          </w:tcPr>
          <w:p w14:paraId="76D277FA" w14:textId="625C0A7D" w:rsidR="00A3055E" w:rsidRDefault="00A3055E" w:rsidP="004624C3">
            <w:pPr>
              <w:rPr>
                <w:rFonts w:eastAsia="DengXian"/>
                <w:lang w:val="en-US" w:eastAsia="zh-CN"/>
              </w:rPr>
            </w:pPr>
            <w:r>
              <w:rPr>
                <w:rFonts w:eastAsia="DengXian"/>
                <w:lang w:val="en-US" w:eastAsia="zh-CN"/>
              </w:rPr>
              <w:t>Nokia, NSB</w:t>
            </w:r>
          </w:p>
        </w:tc>
        <w:tc>
          <w:tcPr>
            <w:tcW w:w="1372" w:type="dxa"/>
          </w:tcPr>
          <w:p w14:paraId="03519F38" w14:textId="000B3CA6"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D55E24F" w14:textId="77777777" w:rsidR="00A3055E" w:rsidRDefault="00A3055E" w:rsidP="004624C3">
            <w:pPr>
              <w:rPr>
                <w:rFonts w:eastAsia="DengXian"/>
                <w:lang w:val="en-US" w:eastAsia="zh-CN"/>
              </w:rPr>
            </w:pP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78192F05" w14:textId="52F59222"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2AE468A8" w14:textId="35186135"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3C8243D" w14:textId="77777777" w:rsidTr="003A05A0">
        <w:tc>
          <w:tcPr>
            <w:tcW w:w="1479" w:type="dxa"/>
          </w:tcPr>
          <w:p w14:paraId="3EF7A2D1" w14:textId="39297D35"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1F84FE"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393DCD7B"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26827729" w14:textId="77777777" w:rsidTr="008E24E9">
        <w:tc>
          <w:tcPr>
            <w:tcW w:w="1479" w:type="dxa"/>
          </w:tcPr>
          <w:p w14:paraId="205AE65E" w14:textId="386954F6" w:rsidR="00D4334D" w:rsidRDefault="00D4334D" w:rsidP="00851508">
            <w:pPr>
              <w:rPr>
                <w:rFonts w:eastAsia="DengXian"/>
                <w:lang w:val="en-US" w:eastAsia="zh-CN"/>
              </w:rPr>
            </w:pPr>
            <w:r>
              <w:rPr>
                <w:rFonts w:eastAsia="DengXian" w:hint="eastAsia"/>
                <w:lang w:val="en-US" w:eastAsia="zh-CN"/>
              </w:rPr>
              <w:t>CATT</w:t>
            </w:r>
          </w:p>
        </w:tc>
        <w:tc>
          <w:tcPr>
            <w:tcW w:w="1372" w:type="dxa"/>
          </w:tcPr>
          <w:p w14:paraId="5A445BF8" w14:textId="77777777" w:rsidR="00D4334D" w:rsidRDefault="00D4334D" w:rsidP="00851508">
            <w:pPr>
              <w:tabs>
                <w:tab w:val="left" w:pos="551"/>
              </w:tabs>
              <w:rPr>
                <w:rFonts w:eastAsia="DengXian"/>
                <w:lang w:val="en-US" w:eastAsia="zh-CN"/>
              </w:rPr>
            </w:pPr>
          </w:p>
        </w:tc>
        <w:tc>
          <w:tcPr>
            <w:tcW w:w="6780" w:type="dxa"/>
          </w:tcPr>
          <w:p w14:paraId="0B891F4D" w14:textId="3BED409A"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524E946A" w14:textId="77777777" w:rsidTr="008E24E9">
        <w:tc>
          <w:tcPr>
            <w:tcW w:w="1479" w:type="dxa"/>
          </w:tcPr>
          <w:p w14:paraId="6A7657E2" w14:textId="228B3878"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59165BA2" w14:textId="5202075E"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49C62A38" w14:textId="77777777" w:rsidR="002E5310" w:rsidRDefault="002E5310" w:rsidP="002E5310">
            <w:pPr>
              <w:rPr>
                <w:rFonts w:eastAsia="DengXian"/>
                <w:lang w:val="en-US" w:eastAsia="zh-CN"/>
              </w:rPr>
            </w:pPr>
          </w:p>
        </w:tc>
      </w:tr>
      <w:tr w:rsidR="00E16C0A" w:rsidRPr="00E53393" w14:paraId="4848A97B" w14:textId="77777777" w:rsidTr="008E24E9">
        <w:tc>
          <w:tcPr>
            <w:tcW w:w="1479" w:type="dxa"/>
          </w:tcPr>
          <w:p w14:paraId="0E662338" w14:textId="78F10001"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F61E0E0" w14:textId="509A1BED"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68FCE0CB" w14:textId="432E2CC9"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03AA3548" w14:textId="77777777" w:rsidTr="008E24E9">
        <w:tc>
          <w:tcPr>
            <w:tcW w:w="1479" w:type="dxa"/>
          </w:tcPr>
          <w:p w14:paraId="13FEE4FB" w14:textId="383F40AE" w:rsidR="00A3055E" w:rsidRDefault="00A3055E" w:rsidP="00E16C0A">
            <w:pPr>
              <w:rPr>
                <w:rFonts w:eastAsia="DengXian"/>
                <w:lang w:val="en-US" w:eastAsia="zh-CN"/>
              </w:rPr>
            </w:pPr>
            <w:r>
              <w:rPr>
                <w:rFonts w:eastAsia="DengXian"/>
                <w:lang w:val="en-US" w:eastAsia="zh-CN"/>
              </w:rPr>
              <w:t>Nokia, NSB</w:t>
            </w:r>
          </w:p>
        </w:tc>
        <w:tc>
          <w:tcPr>
            <w:tcW w:w="1372" w:type="dxa"/>
          </w:tcPr>
          <w:p w14:paraId="34A3349F" w14:textId="6DA129E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74267D84" w14:textId="77777777" w:rsidR="00A3055E" w:rsidRDefault="00A3055E" w:rsidP="00E16C0A">
            <w:pPr>
              <w:rPr>
                <w:rFonts w:eastAsia="DengXian"/>
                <w:lang w:val="en-US" w:eastAsia="zh-CN"/>
              </w:rPr>
            </w:pPr>
          </w:p>
        </w:tc>
      </w:tr>
    </w:tbl>
    <w:p w14:paraId="1E0AEC10" w14:textId="6AA2CC5F" w:rsidR="00D97270"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D7ABFD0" w14:textId="0E035D75"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291D664E" w14:textId="170527B5"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5206D75" w14:textId="79892D38"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41A19A9" w14:textId="77777777" w:rsidTr="003A05A0">
        <w:tc>
          <w:tcPr>
            <w:tcW w:w="1479" w:type="dxa"/>
          </w:tcPr>
          <w:p w14:paraId="6FC3E5FA" w14:textId="310CEB05" w:rsidR="00D4334D" w:rsidRDefault="00D4334D" w:rsidP="003A05A0">
            <w:pPr>
              <w:rPr>
                <w:lang w:val="en-US" w:eastAsia="ko-KR"/>
              </w:rPr>
            </w:pPr>
            <w:r>
              <w:rPr>
                <w:rFonts w:eastAsia="DengXian" w:hint="eastAsia"/>
                <w:lang w:val="en-US" w:eastAsia="zh-CN"/>
              </w:rPr>
              <w:t>CATT</w:t>
            </w:r>
          </w:p>
        </w:tc>
        <w:tc>
          <w:tcPr>
            <w:tcW w:w="1372" w:type="dxa"/>
          </w:tcPr>
          <w:p w14:paraId="495A9D02" w14:textId="77777777" w:rsidR="00D4334D" w:rsidRDefault="00D4334D" w:rsidP="003A05A0">
            <w:pPr>
              <w:tabs>
                <w:tab w:val="left" w:pos="551"/>
              </w:tabs>
              <w:rPr>
                <w:lang w:val="en-US" w:eastAsia="ko-KR"/>
              </w:rPr>
            </w:pPr>
          </w:p>
        </w:tc>
        <w:tc>
          <w:tcPr>
            <w:tcW w:w="6780" w:type="dxa"/>
          </w:tcPr>
          <w:p w14:paraId="344632DD" w14:textId="7B85ADFC"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4B880393" w14:textId="77777777" w:rsidTr="003A05A0">
        <w:tc>
          <w:tcPr>
            <w:tcW w:w="1479" w:type="dxa"/>
          </w:tcPr>
          <w:p w14:paraId="1A97AFDF" w14:textId="2C539503"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842C44B" w14:textId="1D885953"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4471599F" w14:textId="12D798B3"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6560A23A" w14:textId="77777777" w:rsidTr="003A05A0">
        <w:tc>
          <w:tcPr>
            <w:tcW w:w="1479" w:type="dxa"/>
          </w:tcPr>
          <w:p w14:paraId="6A5211F7" w14:textId="2C16C631"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69882DB5" w14:textId="77777777" w:rsidR="00110749" w:rsidRDefault="00110749" w:rsidP="00110749">
            <w:pPr>
              <w:tabs>
                <w:tab w:val="left" w:pos="551"/>
              </w:tabs>
              <w:rPr>
                <w:rFonts w:eastAsia="SimSun"/>
                <w:color w:val="000000" w:themeColor="text1"/>
                <w:lang w:val="en-US" w:eastAsia="zh-CN"/>
              </w:rPr>
            </w:pPr>
          </w:p>
        </w:tc>
        <w:tc>
          <w:tcPr>
            <w:tcW w:w="6780" w:type="dxa"/>
          </w:tcPr>
          <w:p w14:paraId="284E780F" w14:textId="00BE0352"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Heading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4B1B889" w14:textId="08750AB4"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75B54D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1C7D018" w14:textId="720443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6986C976" w14:textId="77777777" w:rsidR="008E24E9" w:rsidRDefault="008E24E9" w:rsidP="008E24E9">
            <w:pPr>
              <w:rPr>
                <w:lang w:val="en-US"/>
              </w:rPr>
            </w:pPr>
          </w:p>
        </w:tc>
      </w:tr>
      <w:tr w:rsidR="00D4334D" w14:paraId="7C2802CB" w14:textId="77777777" w:rsidTr="003A05A0">
        <w:tc>
          <w:tcPr>
            <w:tcW w:w="1479" w:type="dxa"/>
          </w:tcPr>
          <w:p w14:paraId="1203E327" w14:textId="4ED6E975"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2E1BBF" w14:textId="25C713B5"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15EB3A4B" w14:textId="77777777" w:rsidR="00D4334D" w:rsidRDefault="00D4334D" w:rsidP="008E24E9">
            <w:pPr>
              <w:rPr>
                <w:lang w:val="en-US"/>
              </w:rPr>
            </w:pPr>
          </w:p>
        </w:tc>
      </w:tr>
      <w:tr w:rsidR="002E5310" w14:paraId="022CB413" w14:textId="77777777" w:rsidTr="003A05A0">
        <w:tc>
          <w:tcPr>
            <w:tcW w:w="1479" w:type="dxa"/>
          </w:tcPr>
          <w:p w14:paraId="455182F1" w14:textId="36882A12"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31923E7" w14:textId="20C2D00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6833247" w14:textId="3A924DA1" w:rsidR="002E5310" w:rsidRDefault="002E5310" w:rsidP="002E5310">
            <w:pPr>
              <w:rPr>
                <w:lang w:val="en-US"/>
              </w:rPr>
            </w:pPr>
          </w:p>
        </w:tc>
      </w:tr>
      <w:tr w:rsidR="00F16A71" w14:paraId="4BE9381A" w14:textId="77777777" w:rsidTr="003A05A0">
        <w:tc>
          <w:tcPr>
            <w:tcW w:w="1479" w:type="dxa"/>
          </w:tcPr>
          <w:p w14:paraId="247D74BE" w14:textId="48EFD633"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BF4725D" w14:textId="33F94EA6"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6BD455B7" w14:textId="77777777" w:rsidR="00F16A71" w:rsidRDefault="00F16A71" w:rsidP="00F16A71">
            <w:pPr>
              <w:rPr>
                <w:lang w:val="en-US"/>
              </w:rPr>
            </w:pPr>
          </w:p>
        </w:tc>
      </w:tr>
      <w:tr w:rsidR="00A3055E" w14:paraId="5FFD83B3" w14:textId="77777777" w:rsidTr="003A05A0">
        <w:tc>
          <w:tcPr>
            <w:tcW w:w="1479" w:type="dxa"/>
          </w:tcPr>
          <w:p w14:paraId="43C6FBD0" w14:textId="696E33A6" w:rsidR="00A3055E" w:rsidRDefault="00A3055E" w:rsidP="00F16A71">
            <w:pPr>
              <w:rPr>
                <w:rFonts w:eastAsia="DengXian"/>
                <w:lang w:val="en-US" w:eastAsia="zh-CN"/>
              </w:rPr>
            </w:pPr>
            <w:r>
              <w:rPr>
                <w:rFonts w:eastAsia="DengXian"/>
                <w:lang w:val="en-US" w:eastAsia="zh-CN"/>
              </w:rPr>
              <w:t>Nokia, NSB</w:t>
            </w:r>
          </w:p>
        </w:tc>
        <w:tc>
          <w:tcPr>
            <w:tcW w:w="1372" w:type="dxa"/>
          </w:tcPr>
          <w:p w14:paraId="43B73BF8" w14:textId="43C04E42"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67847807" w14:textId="77777777" w:rsidR="00A3055E" w:rsidRDefault="00A3055E" w:rsidP="00F16A71">
            <w:pPr>
              <w:rPr>
                <w:lang w:val="en-US"/>
              </w:rPr>
            </w:pP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Heading1"/>
      </w:pPr>
      <w:r>
        <w:t>Semi-static UL/DL configuration and dynamic SFI</w:t>
      </w:r>
    </w:p>
    <w:p w14:paraId="17C03D8A" w14:textId="5D6A2961"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5EABC1D9" w14:textId="7B85AE49"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CFF3E2D" w14:textId="037E07D8"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67014E70" w14:textId="14FF9082"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8114E8F" w14:textId="77777777" w:rsidTr="009E3BAE">
        <w:tc>
          <w:tcPr>
            <w:tcW w:w="1479" w:type="dxa"/>
          </w:tcPr>
          <w:p w14:paraId="67F3F204" w14:textId="541BF516" w:rsidR="00D4334D" w:rsidRDefault="00D4334D" w:rsidP="008E24E9">
            <w:pPr>
              <w:rPr>
                <w:lang w:val="en-US" w:eastAsia="ko-KR"/>
              </w:rPr>
            </w:pPr>
            <w:r>
              <w:rPr>
                <w:rFonts w:eastAsia="DengXian" w:hint="eastAsia"/>
                <w:lang w:val="en-US" w:eastAsia="zh-CN"/>
              </w:rPr>
              <w:t>CATT</w:t>
            </w:r>
          </w:p>
        </w:tc>
        <w:tc>
          <w:tcPr>
            <w:tcW w:w="1372" w:type="dxa"/>
          </w:tcPr>
          <w:p w14:paraId="14987F03" w14:textId="4F9633F1"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94D5DB9" w14:textId="77777777" w:rsidR="00D4334D" w:rsidRDefault="00D4334D" w:rsidP="008E24E9">
            <w:pPr>
              <w:rPr>
                <w:lang w:val="en-US"/>
              </w:rPr>
            </w:pPr>
          </w:p>
        </w:tc>
      </w:tr>
      <w:tr w:rsidR="002E5310" w14:paraId="27AA04A8" w14:textId="77777777" w:rsidTr="009E3BAE">
        <w:tc>
          <w:tcPr>
            <w:tcW w:w="1479" w:type="dxa"/>
          </w:tcPr>
          <w:p w14:paraId="4201D352" w14:textId="7545008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5B14BE0A" w14:textId="733230AD"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45CB69E3" w14:textId="678263F1"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2A117D48" w14:textId="77777777" w:rsidTr="009E3BAE">
        <w:tc>
          <w:tcPr>
            <w:tcW w:w="1479" w:type="dxa"/>
          </w:tcPr>
          <w:p w14:paraId="515F301A" w14:textId="3807C7E6"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4BC524F2" w14:textId="1D8C8970"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65272709" w14:textId="33816115"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0C073187" w14:textId="77777777" w:rsidTr="009E3BAE">
        <w:tc>
          <w:tcPr>
            <w:tcW w:w="1479" w:type="dxa"/>
          </w:tcPr>
          <w:p w14:paraId="01929A7C" w14:textId="162E40C3" w:rsidR="00A3055E" w:rsidRDefault="00A3055E" w:rsidP="00D934BB">
            <w:pPr>
              <w:rPr>
                <w:lang w:val="en-US" w:eastAsia="ko-KR"/>
              </w:rPr>
            </w:pPr>
            <w:r>
              <w:rPr>
                <w:lang w:val="en-US" w:eastAsia="ko-KR"/>
              </w:rPr>
              <w:t>Nokia, NSB</w:t>
            </w:r>
          </w:p>
        </w:tc>
        <w:tc>
          <w:tcPr>
            <w:tcW w:w="1372" w:type="dxa"/>
          </w:tcPr>
          <w:p w14:paraId="703D2CE2" w14:textId="5B66EFF0" w:rsidR="00A3055E" w:rsidRDefault="00A3055E" w:rsidP="00D934BB">
            <w:pPr>
              <w:tabs>
                <w:tab w:val="left" w:pos="551"/>
              </w:tabs>
              <w:rPr>
                <w:lang w:val="en-US" w:eastAsia="ko-KR"/>
              </w:rPr>
            </w:pPr>
            <w:r>
              <w:rPr>
                <w:lang w:val="en-US" w:eastAsia="ko-KR"/>
              </w:rPr>
              <w:t>N</w:t>
            </w:r>
          </w:p>
        </w:tc>
        <w:tc>
          <w:tcPr>
            <w:tcW w:w="6780" w:type="dxa"/>
          </w:tcPr>
          <w:p w14:paraId="75EFCFE3" w14:textId="767AE6BC" w:rsidR="00A3055E" w:rsidRDefault="00A3055E" w:rsidP="00D934BB">
            <w:r>
              <w:t>We do not support semi-static UL/DL configuration due to the reasons summarized by the FL.</w:t>
            </w:r>
            <w:bookmarkStart w:id="8" w:name="_GoBack"/>
            <w:bookmarkEnd w:id="8"/>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Heading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Heading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9"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7CEE00FC" w14:textId="027BDCB4"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9"/>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Heading1"/>
        <w:numPr>
          <w:ilvl w:val="0"/>
          <w:numId w:val="0"/>
        </w:numPr>
        <w:ind w:left="432" w:hanging="432"/>
      </w:pPr>
      <w:bookmarkStart w:id="10" w:name="_Toc42034927"/>
      <w:bookmarkStart w:id="11" w:name="_Toc42211937"/>
      <w:bookmarkStart w:id="12" w:name="_Hlk41391803"/>
      <w:r w:rsidRPr="00107018">
        <w:t>References</w:t>
      </w:r>
      <w:bookmarkEnd w:id="10"/>
      <w:bookmarkEnd w:id="11"/>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2"/>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851508" w:rsidP="00DE0307">
            <w:pPr>
              <w:rPr>
                <w:color w:val="0000FF"/>
                <w:u w:val="single"/>
              </w:rPr>
            </w:pPr>
            <w:hyperlink r:id="rId13" w:history="1">
              <w:r w:rsidR="00DE0307" w:rsidRPr="00107018">
                <w:rPr>
                  <w:rStyle w:val="Hyperlink"/>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851508" w:rsidP="00DE0307">
            <w:pPr>
              <w:rPr>
                <w:color w:val="0000FF"/>
                <w:u w:val="single"/>
              </w:rPr>
            </w:pPr>
            <w:hyperlink r:id="rId14" w:history="1">
              <w:r w:rsidR="00385DD5">
                <w:rPr>
                  <w:rStyle w:val="Hyperlink"/>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2355B1DC" w:rsidR="00EB604E" w:rsidRPr="00EB604E" w:rsidRDefault="00851508" w:rsidP="00EB604E">
            <w:pPr>
              <w:rPr>
                <w:rStyle w:val="Hyperlink"/>
                <w:color w:val="0000FF"/>
              </w:rPr>
            </w:pPr>
            <w:hyperlink r:id="rId15" w:history="1">
              <w:r w:rsidR="00EB604E" w:rsidRPr="00EB604E">
                <w:rPr>
                  <w:rStyle w:val="Hyperlink"/>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8FCAF65" w:rsidR="00EB604E" w:rsidRPr="00EB604E" w:rsidRDefault="00851508" w:rsidP="00EB604E">
            <w:pPr>
              <w:rPr>
                <w:rStyle w:val="Hyperlink"/>
                <w:color w:val="0000FF"/>
              </w:rPr>
            </w:pPr>
            <w:hyperlink r:id="rId16" w:history="1">
              <w:r w:rsidR="00EB604E" w:rsidRPr="00EB604E">
                <w:rPr>
                  <w:rStyle w:val="Hyperlink"/>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Huawei, HiSilicon</w:t>
            </w:r>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5E46DFE2" w:rsidR="00EB604E" w:rsidRPr="00EB604E" w:rsidRDefault="00851508" w:rsidP="00EB604E">
            <w:pPr>
              <w:rPr>
                <w:rStyle w:val="Hyperlink"/>
                <w:color w:val="0000FF"/>
              </w:rPr>
            </w:pPr>
            <w:hyperlink r:id="rId17" w:history="1">
              <w:r w:rsidR="00EB604E" w:rsidRPr="00EB604E">
                <w:rPr>
                  <w:rStyle w:val="Hyperlink"/>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Discussion on RedCap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28A5EE5" w:rsidR="00EB604E" w:rsidRPr="00EB604E" w:rsidRDefault="00851508" w:rsidP="00EB604E">
            <w:pPr>
              <w:rPr>
                <w:rStyle w:val="Hyperlink"/>
                <w:color w:val="0000FF"/>
              </w:rPr>
            </w:pPr>
            <w:hyperlink r:id="rId18" w:history="1">
              <w:r w:rsidR="00EB604E" w:rsidRPr="00EB604E">
                <w:rPr>
                  <w:rStyle w:val="Hyperlink"/>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4207627C" w14:textId="5E068D66" w:rsidR="00EB604E" w:rsidRPr="008372F6" w:rsidRDefault="00EB604E" w:rsidP="00EB604E">
            <w:proofErr w:type="spellStart"/>
            <w:r w:rsidRPr="00917A43">
              <w:rPr>
                <w:lang w:eastAsia="x-none"/>
              </w:rPr>
              <w:t>Spreadtrum</w:t>
            </w:r>
            <w:proofErr w:type="spellEnd"/>
            <w:r w:rsidRPr="00917A43">
              <w:rPr>
                <w:lang w:eastAsia="x-none"/>
              </w:rPr>
              <w:t xml:space="preserve">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013D8900" w:rsidR="00EB604E" w:rsidRPr="00EB604E" w:rsidRDefault="00851508" w:rsidP="00EB604E">
            <w:pPr>
              <w:rPr>
                <w:rStyle w:val="Hyperlink"/>
                <w:color w:val="0000FF"/>
              </w:rPr>
            </w:pPr>
            <w:hyperlink r:id="rId19" w:history="1">
              <w:r w:rsidR="00EB604E" w:rsidRPr="00EB604E">
                <w:rPr>
                  <w:rStyle w:val="Hyperlink"/>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169F8BDB" w:rsidR="00EB604E" w:rsidRPr="00EB604E" w:rsidRDefault="00851508" w:rsidP="00EB604E">
            <w:pPr>
              <w:rPr>
                <w:rStyle w:val="Hyperlink"/>
                <w:color w:val="0000FF"/>
              </w:rPr>
            </w:pPr>
            <w:hyperlink r:id="rId20" w:history="1">
              <w:r w:rsidR="00EB604E" w:rsidRPr="00EB604E">
                <w:rPr>
                  <w:rStyle w:val="Hyperlink"/>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30B5E1D5" w:rsidR="00EB604E" w:rsidRPr="00EB604E" w:rsidRDefault="00851508" w:rsidP="00EB604E">
            <w:pPr>
              <w:rPr>
                <w:rStyle w:val="Hyperlink"/>
                <w:color w:val="0000FF"/>
              </w:rPr>
            </w:pPr>
            <w:hyperlink r:id="rId21" w:history="1">
              <w:r w:rsidR="00EB604E" w:rsidRPr="00EB604E">
                <w:rPr>
                  <w:rStyle w:val="Hyperlink"/>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4F06ED1C" w:rsidR="00EB604E" w:rsidRPr="00EB604E" w:rsidRDefault="00851508" w:rsidP="00EB604E">
            <w:pPr>
              <w:rPr>
                <w:rStyle w:val="Hyperlink"/>
                <w:color w:val="0000FF"/>
              </w:rPr>
            </w:pPr>
            <w:hyperlink r:id="rId22" w:history="1">
              <w:r w:rsidR="00EB604E" w:rsidRPr="00EB604E">
                <w:rPr>
                  <w:rStyle w:val="Hyperlink"/>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Type-A HD-FDD for RedCap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732C3C96" w:rsidR="00EB604E" w:rsidRPr="00EB604E" w:rsidRDefault="00851508" w:rsidP="00EB604E">
            <w:pPr>
              <w:rPr>
                <w:rStyle w:val="Hyperlink"/>
                <w:color w:val="0000FF"/>
              </w:rPr>
            </w:pPr>
            <w:hyperlink r:id="rId23" w:history="1">
              <w:r w:rsidR="00EB604E" w:rsidRPr="00EB604E">
                <w:rPr>
                  <w:rStyle w:val="Hyperlink"/>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 xml:space="preserve">ZTE, </w:t>
            </w:r>
            <w:proofErr w:type="spellStart"/>
            <w:r w:rsidRPr="00917A43">
              <w:rPr>
                <w:lang w:eastAsia="x-none"/>
              </w:rPr>
              <w:t>Sanechips</w:t>
            </w:r>
            <w:proofErr w:type="spellEnd"/>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D1050D5" w:rsidR="00EB604E" w:rsidRPr="00EB604E" w:rsidRDefault="00851508" w:rsidP="00EB604E">
            <w:pPr>
              <w:rPr>
                <w:rStyle w:val="Hyperlink"/>
                <w:color w:val="0000FF"/>
              </w:rPr>
            </w:pPr>
            <w:hyperlink r:id="rId24" w:history="1">
              <w:r w:rsidR="00EB604E" w:rsidRPr="00EB604E">
                <w:rPr>
                  <w:rStyle w:val="Hyperlink"/>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768465ED" w:rsidR="00EB604E" w:rsidRPr="00EB604E" w:rsidRDefault="00851508" w:rsidP="00EB604E">
            <w:pPr>
              <w:rPr>
                <w:rStyle w:val="Hyperlink"/>
                <w:color w:val="0000FF"/>
              </w:rPr>
            </w:pPr>
            <w:hyperlink r:id="rId25" w:history="1">
              <w:r w:rsidR="00EB604E" w:rsidRPr="00EB604E">
                <w:rPr>
                  <w:rStyle w:val="Hyperlink"/>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4A3F4B2A" w:rsidR="00EB604E" w:rsidRPr="00EB604E" w:rsidRDefault="00851508" w:rsidP="00EB604E">
            <w:pPr>
              <w:rPr>
                <w:rStyle w:val="Hyperlink"/>
                <w:color w:val="0000FF"/>
              </w:rPr>
            </w:pPr>
            <w:hyperlink r:id="rId26" w:history="1">
              <w:r w:rsidR="00EB604E" w:rsidRPr="00EB604E">
                <w:rPr>
                  <w:rStyle w:val="Hyperlink"/>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On support of HD-FDD for RedCap</w:t>
            </w:r>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5B805946" w:rsidR="00EB604E" w:rsidRPr="00EB604E" w:rsidRDefault="00851508" w:rsidP="00EB604E">
            <w:pPr>
              <w:rPr>
                <w:rStyle w:val="Hyperlink"/>
                <w:color w:val="0000FF"/>
              </w:rPr>
            </w:pPr>
            <w:hyperlink r:id="rId27" w:history="1">
              <w:r w:rsidR="00EB604E" w:rsidRPr="00EB604E">
                <w:rPr>
                  <w:rStyle w:val="Hyperlink"/>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proofErr w:type="spellStart"/>
            <w:r w:rsidRPr="00917A43">
              <w:rPr>
                <w:lang w:eastAsia="x-none"/>
              </w:rPr>
              <w:t>Potevio</w:t>
            </w:r>
            <w:proofErr w:type="spellEnd"/>
            <w:r w:rsidRPr="00917A43">
              <w:rPr>
                <w:lang w:eastAsia="x-none"/>
              </w:rPr>
              <w:t xml:space="preserve">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16D94B7B" w:rsidR="00EB604E" w:rsidRPr="00EB604E" w:rsidRDefault="00851508" w:rsidP="00EB604E">
            <w:pPr>
              <w:rPr>
                <w:rStyle w:val="Hyperlink"/>
                <w:color w:val="0000FF"/>
              </w:rPr>
            </w:pPr>
            <w:hyperlink r:id="rId28" w:history="1">
              <w:r w:rsidR="00EB604E" w:rsidRPr="00EB604E">
                <w:rPr>
                  <w:rStyle w:val="Hyperlink"/>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06191A49" w:rsidR="00EB604E" w:rsidRPr="00EB604E" w:rsidRDefault="00851508" w:rsidP="00EB604E">
            <w:pPr>
              <w:rPr>
                <w:rStyle w:val="Hyperlink"/>
                <w:color w:val="0000FF"/>
              </w:rPr>
            </w:pPr>
            <w:hyperlink r:id="rId29" w:history="1">
              <w:r w:rsidR="00EB604E" w:rsidRPr="00EB604E">
                <w:rPr>
                  <w:rStyle w:val="Hyperlink"/>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Half duplex operation for RedCap</w:t>
            </w:r>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03D7BEF6" w:rsidR="00EB604E" w:rsidRPr="00EB604E" w:rsidRDefault="00851508" w:rsidP="00EB604E">
            <w:pPr>
              <w:rPr>
                <w:rStyle w:val="Hyperlink"/>
                <w:color w:val="0000FF"/>
              </w:rPr>
            </w:pPr>
            <w:hyperlink r:id="rId30" w:history="1">
              <w:r w:rsidR="00EB604E" w:rsidRPr="00EB604E">
                <w:rPr>
                  <w:rStyle w:val="Hyperlink"/>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HD-FDD Operation for RedCap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27779522" w:rsidR="00EB604E" w:rsidRPr="00EB604E" w:rsidRDefault="00851508" w:rsidP="00EB604E">
            <w:pPr>
              <w:rPr>
                <w:rStyle w:val="Hyperlink"/>
                <w:color w:val="0000FF"/>
              </w:rPr>
            </w:pPr>
            <w:hyperlink r:id="rId31" w:history="1">
              <w:r w:rsidR="00EB604E" w:rsidRPr="00EB604E">
                <w:rPr>
                  <w:rStyle w:val="Hyperlink"/>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Aspects related to the duplex operation of RedCap</w:t>
            </w:r>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0C8446E" w:rsidR="00EB604E" w:rsidRPr="00EB604E" w:rsidRDefault="00851508" w:rsidP="00EB604E">
            <w:pPr>
              <w:rPr>
                <w:rStyle w:val="Hyperlink"/>
                <w:color w:val="0000FF"/>
              </w:rPr>
            </w:pPr>
            <w:hyperlink r:id="rId32" w:history="1">
              <w:r w:rsidR="00EB604E" w:rsidRPr="00EB604E">
                <w:rPr>
                  <w:rStyle w:val="Hyperlink"/>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5B68EA45" w:rsidR="00EB604E" w:rsidRPr="00EB604E" w:rsidRDefault="00851508" w:rsidP="00EB604E">
            <w:pPr>
              <w:rPr>
                <w:rStyle w:val="Hyperlink"/>
                <w:color w:val="0000FF"/>
              </w:rPr>
            </w:pPr>
            <w:hyperlink r:id="rId33" w:history="1">
              <w:r w:rsidR="00EB604E" w:rsidRPr="00EB604E">
                <w:rPr>
                  <w:rStyle w:val="Hyperlink"/>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2793BE64" w:rsidR="00EB604E" w:rsidRPr="00EB604E" w:rsidRDefault="00851508" w:rsidP="00EB604E">
            <w:pPr>
              <w:rPr>
                <w:rStyle w:val="Hyperlink"/>
                <w:color w:val="0000FF"/>
              </w:rPr>
            </w:pPr>
            <w:hyperlink r:id="rId34" w:history="1">
              <w:r w:rsidR="00EB604E" w:rsidRPr="00EB604E">
                <w:rPr>
                  <w:rStyle w:val="Hyperlink"/>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5B556893" w:rsidR="00EB604E" w:rsidRPr="00EB604E" w:rsidRDefault="00851508" w:rsidP="00EB604E">
            <w:pPr>
              <w:rPr>
                <w:rStyle w:val="Hyperlink"/>
                <w:color w:val="0000FF"/>
              </w:rPr>
            </w:pPr>
            <w:hyperlink r:id="rId35" w:history="1">
              <w:r w:rsidR="00EB604E" w:rsidRPr="00EB604E">
                <w:rPr>
                  <w:rStyle w:val="Hyperlink"/>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57065EBC" w:rsidR="00EB604E" w:rsidRPr="00EB604E" w:rsidRDefault="00851508" w:rsidP="00EB604E">
            <w:pPr>
              <w:rPr>
                <w:rStyle w:val="Hyperlink"/>
                <w:color w:val="0000FF"/>
              </w:rPr>
            </w:pPr>
            <w:hyperlink r:id="rId36" w:history="1">
              <w:r w:rsidR="00EB604E" w:rsidRPr="00EB604E">
                <w:rPr>
                  <w:rStyle w:val="Hyperlink"/>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RedCap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036F9BBB" w:rsidR="00EB604E" w:rsidRPr="00EB604E" w:rsidRDefault="00851508" w:rsidP="00EB604E">
            <w:pPr>
              <w:rPr>
                <w:rStyle w:val="Hyperlink"/>
                <w:color w:val="0000FF"/>
              </w:rPr>
            </w:pPr>
            <w:hyperlink r:id="rId37" w:history="1">
              <w:r w:rsidR="00EB604E" w:rsidRPr="00EB604E">
                <w:rPr>
                  <w:rStyle w:val="Hyperlink"/>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Duplex operation for RedCap UEs</w:t>
            </w:r>
          </w:p>
        </w:tc>
        <w:tc>
          <w:tcPr>
            <w:tcW w:w="2551" w:type="dxa"/>
            <w:tcMar>
              <w:top w:w="0" w:type="dxa"/>
              <w:left w:w="70" w:type="dxa"/>
              <w:bottom w:w="0" w:type="dxa"/>
              <w:right w:w="70" w:type="dxa"/>
            </w:tcMar>
          </w:tcPr>
          <w:p w14:paraId="195E1805" w14:textId="6F7A34E9" w:rsidR="00EB604E" w:rsidRPr="008372F6" w:rsidRDefault="00EB604E" w:rsidP="00EB604E">
            <w:proofErr w:type="spellStart"/>
            <w:r w:rsidRPr="00917A43">
              <w:rPr>
                <w:lang w:eastAsia="x-none"/>
              </w:rPr>
              <w:t>InterDigital</w:t>
            </w:r>
            <w:proofErr w:type="spellEnd"/>
            <w:r w:rsidRPr="00917A43">
              <w:rPr>
                <w:lang w:eastAsia="x-none"/>
              </w:rPr>
              <w:t>,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22B0F7B4" w:rsidR="00EB604E" w:rsidRPr="008372F6" w:rsidRDefault="00851508" w:rsidP="00EB604E">
            <w:pPr>
              <w:rPr>
                <w:rStyle w:val="Hyperlink"/>
                <w:color w:val="0000FF"/>
              </w:rPr>
            </w:pPr>
            <w:hyperlink r:id="rId38" w:history="1">
              <w:r w:rsidR="00EB604E" w:rsidRPr="00EB604E">
                <w:rPr>
                  <w:rStyle w:val="Hyperlink"/>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1EAF152E" w:rsidR="00EB604E" w:rsidRPr="008372F6" w:rsidRDefault="00851508" w:rsidP="00EB604E">
            <w:pPr>
              <w:rPr>
                <w:rStyle w:val="Hyperlink"/>
                <w:color w:val="0000FF"/>
              </w:rPr>
            </w:pPr>
            <w:hyperlink r:id="rId39" w:history="1">
              <w:r w:rsidR="00EB604E" w:rsidRPr="00EB604E">
                <w:rPr>
                  <w:rStyle w:val="Hyperlink"/>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18C3E04C" w:rsidR="00EB604E" w:rsidRPr="00EB604E" w:rsidRDefault="00851508" w:rsidP="00EB604E">
            <w:pPr>
              <w:rPr>
                <w:rStyle w:val="Hyperlink"/>
                <w:color w:val="0000FF"/>
              </w:rPr>
            </w:pPr>
            <w:hyperlink r:id="rId40" w:history="1">
              <w:r w:rsidR="00EB604E" w:rsidRPr="00EB604E">
                <w:rPr>
                  <w:rStyle w:val="Hyperlink"/>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Discussion on duplex operation for RedCap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D13F2A7" w:rsidR="00EB604E" w:rsidRPr="00EB604E" w:rsidRDefault="00851508" w:rsidP="00EB604E">
            <w:pPr>
              <w:rPr>
                <w:rStyle w:val="Hyperlink"/>
                <w:color w:val="0000FF"/>
              </w:rPr>
            </w:pPr>
            <w:hyperlink r:id="rId41" w:history="1">
              <w:r w:rsidR="00EB604E" w:rsidRPr="00EB604E">
                <w:rPr>
                  <w:rStyle w:val="Hyperlink"/>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2E7E3FBC" w:rsidR="00EB604E" w:rsidRPr="00EB604E" w:rsidRDefault="00851508" w:rsidP="00EB604E">
            <w:pPr>
              <w:rPr>
                <w:rStyle w:val="Hyperlink"/>
                <w:color w:val="0000FF"/>
              </w:rPr>
            </w:pPr>
            <w:hyperlink r:id="rId42" w:history="1">
              <w:r w:rsidR="00EB604E" w:rsidRPr="00EB604E">
                <w:rPr>
                  <w:rStyle w:val="Hyperlink"/>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84BDD" w14:textId="77777777" w:rsidR="00B45759" w:rsidRDefault="00B45759" w:rsidP="00581A60">
      <w:pPr>
        <w:spacing w:after="0"/>
      </w:pPr>
      <w:r>
        <w:separator/>
      </w:r>
    </w:p>
  </w:endnote>
  <w:endnote w:type="continuationSeparator" w:id="0">
    <w:p w14:paraId="31A868B5" w14:textId="77777777" w:rsidR="00B45759" w:rsidRDefault="00B45759" w:rsidP="00581A60">
      <w:pPr>
        <w:spacing w:after="0"/>
      </w:pPr>
      <w:r>
        <w:continuationSeparator/>
      </w:r>
    </w:p>
  </w:endnote>
  <w:endnote w:type="continuationNotice" w:id="1">
    <w:p w14:paraId="4E8199D8" w14:textId="77777777" w:rsidR="00B45759" w:rsidRDefault="00B457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AFF" w:usb1="C000E47F" w:usb2="0000002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Liberation Sans">
    <w:altName w:val="Arial"/>
    <w:panose1 w:val="020B0604020202020204"/>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80F3C52" w:usb2="00000016" w:usb3="00000000" w:csb0="0004001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4F27B" w14:textId="77777777" w:rsidR="00B45759" w:rsidRDefault="00B45759" w:rsidP="00581A60">
      <w:pPr>
        <w:spacing w:after="0"/>
      </w:pPr>
      <w:r>
        <w:separator/>
      </w:r>
    </w:p>
  </w:footnote>
  <w:footnote w:type="continuationSeparator" w:id="0">
    <w:p w14:paraId="1733D43C" w14:textId="77777777" w:rsidR="00B45759" w:rsidRDefault="00B45759" w:rsidP="00581A60">
      <w:pPr>
        <w:spacing w:after="0"/>
      </w:pPr>
      <w:r>
        <w:continuationSeparator/>
      </w:r>
    </w:p>
  </w:footnote>
  <w:footnote w:type="continuationNotice" w:id="1">
    <w:p w14:paraId="52AA8222" w14:textId="77777777" w:rsidR="00B45759" w:rsidRDefault="00B4575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bordersDoNotSurroundHeader/>
  <w:bordersDoNotSurroundFooter/>
  <w:proofState w:spelling="clean"/>
  <w:defaultTabStop w:val="284"/>
  <w:hyphenationZone w:val="425"/>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3151"/>
    <w:rsid w:val="003A31CC"/>
    <w:rsid w:val="003A410F"/>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8E1"/>
    <w:rsid w:val="00805A3E"/>
    <w:rsid w:val="008062DC"/>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932"/>
    <w:rsid w:val="00886FE5"/>
    <w:rsid w:val="00887147"/>
    <w:rsid w:val="00887716"/>
    <w:rsid w:val="0088775A"/>
    <w:rsid w:val="00887943"/>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2C8"/>
    <w:rsid w:val="00B00335"/>
    <w:rsid w:val="00B0130D"/>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6A6"/>
    <w:rsid w:val="00C96C3C"/>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6D4"/>
    <w:rsid w:val="00DB57B4"/>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B26"/>
    <w:rsid w:val="00DE4E98"/>
    <w:rsid w:val="00DE5618"/>
    <w:rsid w:val="00DE5E96"/>
    <w:rsid w:val="00DE5F63"/>
    <w:rsid w:val="00DE61C0"/>
    <w:rsid w:val="00DE6578"/>
    <w:rsid w:val="00DE66A6"/>
    <w:rsid w:val="00DE6EE4"/>
    <w:rsid w:val="00DE70CA"/>
    <w:rsid w:val="00DE7600"/>
    <w:rsid w:val="00DE7665"/>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798D108D-4B4A-439C-ACC9-4F176EE2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pPr>
      <w:numPr>
        <w:ilvl w:val="2"/>
      </w:numPr>
      <w:tabs>
        <w:tab w:val="num" w:pos="360"/>
      </w:tabs>
      <w:spacing w:before="120"/>
      <w:ind w:left="576" w:hanging="576"/>
      <w:outlineLvl w:val="2"/>
    </w:pPr>
    <w:rPr>
      <w:sz w:val="28"/>
    </w:rPr>
  </w:style>
  <w:style w:type="paragraph" w:styleId="Heading4">
    <w:name w:val="heading 4"/>
    <w:basedOn w:val="Heading3"/>
    <w:qFormat/>
    <w:pPr>
      <w:numPr>
        <w:ilvl w:val="3"/>
      </w:numPr>
      <w:tabs>
        <w:tab w:val="num" w:pos="360"/>
      </w:tabs>
      <w:ind w:left="576" w:hanging="576"/>
      <w:outlineLvl w:val="3"/>
    </w:pPr>
    <w:rPr>
      <w:sz w:val="24"/>
    </w:rPr>
  </w:style>
  <w:style w:type="paragraph" w:styleId="Heading5">
    <w:name w:val="heading 5"/>
    <w:basedOn w:val="Heading4"/>
    <w:qFormat/>
    <w:pPr>
      <w:numPr>
        <w:ilvl w:val="4"/>
      </w:numPr>
      <w:tabs>
        <w:tab w:val="num" w:pos="360"/>
      </w:tabs>
      <w:ind w:left="576" w:hanging="576"/>
      <w:outlineLvl w:val="4"/>
    </w:pPr>
    <w:rPr>
      <w:sz w:val="22"/>
    </w:rPr>
  </w:style>
  <w:style w:type="paragraph" w:styleId="Heading6">
    <w:name w:val="heading 6"/>
    <w:basedOn w:val="Normal"/>
    <w:qFormat/>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pPr>
      <w:numPr>
        <w:ilvl w:val="7"/>
      </w:numPr>
      <w:tabs>
        <w:tab w:val="num" w:pos="360"/>
      </w:tabs>
      <w:ind w:left="432" w:hanging="432"/>
      <w:outlineLvl w:val="7"/>
    </w:pPr>
  </w:style>
  <w:style w:type="paragraph" w:styleId="Heading9">
    <w:name w:val="heading 9"/>
    <w:basedOn w:val="Heading8"/>
    <w:qFormat/>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style>
  <w:style w:type="character" w:customStyle="1" w:styleId="HeaderChar">
    <w:name w:val="Header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uiPriority w:val="99"/>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basedOn w:val="Normal"/>
    <w:uiPriority w:val="39"/>
    <w:pPr>
      <w:keepNext/>
      <w:keepLines/>
      <w:widowControl w:val="0"/>
      <w:tabs>
        <w:tab w:val="right" w:leader="dot" w:pos="9639"/>
      </w:tabs>
      <w:spacing w:before="120"/>
      <w:ind w:left="567" w:right="425" w:hanging="567"/>
    </w:pPr>
    <w:rPr>
      <w:sz w:val="22"/>
    </w:rPr>
  </w:style>
  <w:style w:type="paragraph" w:customStyle="1" w:styleId="EQ">
    <w:name w:val="EQ"/>
    <w:basedOn w:val="Normal"/>
    <w:qFormat/>
    <w:pPr>
      <w:keepLines/>
      <w:tabs>
        <w:tab w:val="center" w:pos="4536"/>
        <w:tab w:val="right" w:pos="9072"/>
      </w:tabs>
    </w:pPr>
  </w:style>
  <w:style w:type="paragraph" w:styleId="Header">
    <w:name w:val="header"/>
    <w:basedOn w:val="Normal"/>
    <w:link w:val="Header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styleId="TOC6">
    <w:name w:val="toc 6"/>
    <w:basedOn w:val="TOC5"/>
    <w:semiHidden/>
    <w:pPr>
      <w:ind w:left="1985" w:hanging="1985"/>
    </w:pPr>
  </w:style>
  <w:style w:type="paragraph" w:styleId="TOC7">
    <w:name w:val="toc 7"/>
    <w:basedOn w:val="TOC6"/>
    <w:semiHidden/>
    <w:pPr>
      <w:ind w:left="2268" w:hanging="2268"/>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목록 단락"/>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uiPriority w:val="99"/>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2F4A11-589F-47C6-B0E3-0D7DAECAF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9</Pages>
  <Words>7525</Words>
  <Characters>42897</Characters>
  <Application>Microsoft Office Word</Application>
  <DocSecurity>0</DocSecurity>
  <Lines>357</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0322</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33</cp:revision>
  <cp:lastPrinted>2021-05-19T13:51:00Z</cp:lastPrinted>
  <dcterms:created xsi:type="dcterms:W3CDTF">2021-05-20T12:42:00Z</dcterms:created>
  <dcterms:modified xsi:type="dcterms:W3CDTF">2021-05-20T16:0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